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arl Santiluk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ar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iluk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7 Mulberry Dr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arlieh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8906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ch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